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87F99" w14:textId="445AD894" w:rsidR="003E4A97" w:rsidRDefault="003E4A97" w:rsidP="009C1334">
      <w:pPr>
        <w:pStyle w:val="Ttulo"/>
        <w:ind w:left="-142"/>
        <w:rPr>
          <w:b/>
          <w:szCs w:val="24"/>
        </w:rPr>
      </w:pPr>
      <w:bookmarkStart w:id="0" w:name="_Hlk528248928"/>
    </w:p>
    <w:p w14:paraId="6C339050" w14:textId="77777777" w:rsidR="0051077E" w:rsidRDefault="0051077E" w:rsidP="009C1334">
      <w:pPr>
        <w:pStyle w:val="Ttulo"/>
        <w:ind w:left="-142"/>
        <w:rPr>
          <w:b/>
          <w:szCs w:val="24"/>
        </w:rPr>
      </w:pPr>
    </w:p>
    <w:p w14:paraId="56D9864E" w14:textId="77777777" w:rsidR="003E4A97" w:rsidRDefault="004E1261" w:rsidP="003E4A97">
      <w:pPr>
        <w:pStyle w:val="Ttulo"/>
        <w:ind w:left="-142"/>
        <w:rPr>
          <w:b/>
          <w:szCs w:val="24"/>
        </w:rPr>
      </w:pPr>
      <w:r w:rsidRPr="004E1261">
        <w:rPr>
          <w:b/>
          <w:szCs w:val="24"/>
        </w:rPr>
        <w:t>PARECER SOBRE RELATÓRIO DE TCC</w:t>
      </w:r>
    </w:p>
    <w:p w14:paraId="5D81E1DE" w14:textId="2A8A98AA" w:rsidR="003E4A97" w:rsidRDefault="003E4A97" w:rsidP="003E4A97">
      <w:pPr>
        <w:pStyle w:val="Ttulo"/>
        <w:ind w:left="-142"/>
        <w:jc w:val="left"/>
        <w:rPr>
          <w:b/>
          <w:szCs w:val="24"/>
        </w:rPr>
      </w:pPr>
    </w:p>
    <w:p w14:paraId="220F69CE" w14:textId="77777777" w:rsidR="0051077E" w:rsidRDefault="0051077E" w:rsidP="003E4A97">
      <w:pPr>
        <w:pStyle w:val="Ttulo"/>
        <w:ind w:left="-142"/>
        <w:jc w:val="left"/>
        <w:rPr>
          <w:b/>
          <w:szCs w:val="24"/>
        </w:rPr>
      </w:pPr>
    </w:p>
    <w:p w14:paraId="0225C82B" w14:textId="77777777" w:rsidR="003E4A97" w:rsidRDefault="003E4A97" w:rsidP="003E4A97">
      <w:pPr>
        <w:pStyle w:val="Ttulo"/>
        <w:ind w:left="-142"/>
        <w:jc w:val="left"/>
        <w:rPr>
          <w:b/>
          <w:szCs w:val="24"/>
        </w:rPr>
      </w:pPr>
    </w:p>
    <w:p w14:paraId="45B5CA75" w14:textId="0E3154B2" w:rsidR="003E4A97" w:rsidRPr="00F318DE" w:rsidRDefault="003E4A97" w:rsidP="003E4A97">
      <w:pPr>
        <w:pStyle w:val="Ttulo"/>
        <w:ind w:left="-142"/>
        <w:jc w:val="left"/>
        <w:rPr>
          <w:b/>
          <w:szCs w:val="24"/>
        </w:rPr>
      </w:pPr>
      <w:r w:rsidRPr="00F318DE">
        <w:rPr>
          <w:szCs w:val="24"/>
        </w:rPr>
        <w:t>Ao: Coordenador de TCC do Curso de Engenharia Civil</w:t>
      </w:r>
    </w:p>
    <w:p w14:paraId="205EC677" w14:textId="2050BB4B" w:rsidR="004E1261" w:rsidRPr="00F318DE" w:rsidRDefault="003E4A97" w:rsidP="003E4A97">
      <w:pPr>
        <w:spacing w:line="360" w:lineRule="auto"/>
        <w:ind w:left="-142" w:right="-567"/>
        <w:jc w:val="both"/>
        <w:rPr>
          <w:sz w:val="24"/>
          <w:szCs w:val="24"/>
        </w:rPr>
      </w:pPr>
      <w:r w:rsidRPr="00F318DE">
        <w:rPr>
          <w:sz w:val="24"/>
          <w:szCs w:val="24"/>
        </w:rPr>
        <w:t xml:space="preserve">Prof. </w:t>
      </w:r>
      <w:r w:rsidR="00D65E44" w:rsidRPr="00D65E44">
        <w:rPr>
          <w:color w:val="FF0000"/>
          <w:sz w:val="24"/>
          <w:szCs w:val="24"/>
        </w:rPr>
        <w:t>XXXXXXXXXXXX</w:t>
      </w:r>
    </w:p>
    <w:p w14:paraId="085D5C0E" w14:textId="7E7CDE2D" w:rsidR="003E4A97" w:rsidRPr="00F318DE" w:rsidRDefault="003E4A97" w:rsidP="00064346">
      <w:pPr>
        <w:spacing w:line="360" w:lineRule="auto"/>
        <w:ind w:left="-142" w:right="-567"/>
        <w:jc w:val="both"/>
        <w:rPr>
          <w:sz w:val="24"/>
          <w:szCs w:val="24"/>
        </w:rPr>
      </w:pPr>
    </w:p>
    <w:p w14:paraId="17646C46" w14:textId="52ACA8C2" w:rsidR="003E4A97" w:rsidRPr="00F318DE" w:rsidRDefault="003E4A97" w:rsidP="00064346">
      <w:pPr>
        <w:spacing w:line="360" w:lineRule="auto"/>
        <w:ind w:left="-142" w:right="-567"/>
        <w:jc w:val="both"/>
        <w:rPr>
          <w:sz w:val="24"/>
          <w:szCs w:val="24"/>
        </w:rPr>
      </w:pPr>
      <w:r w:rsidRPr="00F318DE">
        <w:rPr>
          <w:sz w:val="24"/>
          <w:szCs w:val="24"/>
        </w:rPr>
        <w:t>Prezado coordenador,</w:t>
      </w:r>
    </w:p>
    <w:p w14:paraId="44D2FEA8" w14:textId="77777777" w:rsidR="003E4A97" w:rsidRPr="00F318DE" w:rsidRDefault="003E4A97" w:rsidP="00064346">
      <w:pPr>
        <w:spacing w:line="360" w:lineRule="auto"/>
        <w:ind w:left="-142" w:right="-567"/>
        <w:jc w:val="both"/>
        <w:rPr>
          <w:sz w:val="24"/>
          <w:szCs w:val="24"/>
        </w:rPr>
      </w:pPr>
    </w:p>
    <w:p w14:paraId="608CF9A3" w14:textId="043CC179" w:rsidR="004E1261" w:rsidRPr="00F318DE" w:rsidRDefault="004E1261" w:rsidP="00F318DE">
      <w:pPr>
        <w:spacing w:line="360" w:lineRule="auto"/>
        <w:ind w:left="-142" w:right="-567" w:firstLine="850"/>
        <w:jc w:val="both"/>
        <w:rPr>
          <w:sz w:val="24"/>
          <w:szCs w:val="24"/>
        </w:rPr>
      </w:pPr>
      <w:r w:rsidRPr="00F318DE">
        <w:rPr>
          <w:sz w:val="24"/>
          <w:szCs w:val="24"/>
        </w:rPr>
        <w:t xml:space="preserve">Venho através do mesmo, informar sobre o relatório parcial do discente </w:t>
      </w:r>
      <w:r w:rsidR="00D65E44" w:rsidRPr="00D65E44">
        <w:rPr>
          <w:color w:val="FF0000"/>
          <w:sz w:val="24"/>
          <w:szCs w:val="24"/>
        </w:rPr>
        <w:t>XXXXXXXXXXXX</w:t>
      </w:r>
      <w:r w:rsidRPr="00F318DE">
        <w:rPr>
          <w:sz w:val="24"/>
          <w:szCs w:val="24"/>
        </w:rPr>
        <w:t xml:space="preserve">, cujo TCC é intitulado </w:t>
      </w:r>
      <w:r w:rsidR="00D65E44" w:rsidRPr="00D65E44">
        <w:rPr>
          <w:color w:val="FF0000"/>
          <w:sz w:val="24"/>
          <w:szCs w:val="24"/>
        </w:rPr>
        <w:t>XXXXXXXXXXXX</w:t>
      </w:r>
      <w:r w:rsidR="001E774F" w:rsidRPr="00F318DE">
        <w:rPr>
          <w:sz w:val="24"/>
          <w:szCs w:val="24"/>
        </w:rPr>
        <w:t>.</w:t>
      </w:r>
    </w:p>
    <w:p w14:paraId="2BC4A9E9" w14:textId="19937572" w:rsidR="004E1261" w:rsidRPr="00F318DE" w:rsidRDefault="006E3E10" w:rsidP="00F318DE">
      <w:pPr>
        <w:spacing w:line="360" w:lineRule="auto"/>
        <w:ind w:left="-142" w:right="-567" w:firstLine="850"/>
        <w:jc w:val="both"/>
        <w:rPr>
          <w:sz w:val="24"/>
          <w:szCs w:val="24"/>
        </w:rPr>
      </w:pPr>
      <w:r w:rsidRPr="006E3E10">
        <w:rPr>
          <w:color w:val="FF0000"/>
          <w:sz w:val="24"/>
          <w:szCs w:val="24"/>
        </w:rPr>
        <w:t>Parecer do orientador</w:t>
      </w:r>
      <w:r w:rsidR="001E774F" w:rsidRPr="00F318DE">
        <w:rPr>
          <w:sz w:val="24"/>
          <w:szCs w:val="24"/>
        </w:rPr>
        <w:t>.</w:t>
      </w:r>
      <w:r w:rsidR="008624C3">
        <w:rPr>
          <w:sz w:val="24"/>
          <w:szCs w:val="24"/>
        </w:rPr>
        <w:t xml:space="preserve"> Sendo a</w:t>
      </w:r>
      <w:r w:rsidR="004E1261" w:rsidRPr="00F318DE">
        <w:rPr>
          <w:sz w:val="24"/>
          <w:szCs w:val="24"/>
        </w:rPr>
        <w:t xml:space="preserve">ssim, a nota </w:t>
      </w:r>
      <w:r w:rsidR="008624C3">
        <w:rPr>
          <w:sz w:val="24"/>
          <w:szCs w:val="24"/>
        </w:rPr>
        <w:t xml:space="preserve">recomendada </w:t>
      </w:r>
      <w:r w:rsidR="004E1261" w:rsidRPr="00F318DE">
        <w:rPr>
          <w:sz w:val="24"/>
          <w:szCs w:val="24"/>
        </w:rPr>
        <w:t xml:space="preserve">para este relatório parcial é </w:t>
      </w:r>
      <w:r w:rsidRPr="006E3E10">
        <w:rPr>
          <w:color w:val="FF0000"/>
          <w:sz w:val="24"/>
          <w:szCs w:val="24"/>
        </w:rPr>
        <w:t>xxxxx</w:t>
      </w:r>
      <w:r w:rsidR="008624C3">
        <w:rPr>
          <w:sz w:val="24"/>
          <w:szCs w:val="24"/>
        </w:rPr>
        <w:t>.</w:t>
      </w:r>
    </w:p>
    <w:p w14:paraId="32B71986" w14:textId="77777777" w:rsidR="004E1261" w:rsidRPr="00F318DE" w:rsidRDefault="004E1261" w:rsidP="004E1261">
      <w:pPr>
        <w:spacing w:line="360" w:lineRule="auto"/>
        <w:ind w:left="-142" w:right="-567"/>
        <w:jc w:val="both"/>
        <w:rPr>
          <w:sz w:val="24"/>
          <w:szCs w:val="24"/>
        </w:rPr>
      </w:pPr>
    </w:p>
    <w:p w14:paraId="6A40B165" w14:textId="355B0744" w:rsidR="004E1261" w:rsidRPr="00F318DE" w:rsidRDefault="004E1261" w:rsidP="004E1261">
      <w:pPr>
        <w:spacing w:line="360" w:lineRule="auto"/>
        <w:ind w:left="-142" w:right="-567"/>
        <w:jc w:val="both"/>
        <w:rPr>
          <w:sz w:val="24"/>
          <w:szCs w:val="24"/>
        </w:rPr>
      </w:pPr>
      <w:r w:rsidRPr="00F318DE">
        <w:rPr>
          <w:sz w:val="24"/>
          <w:szCs w:val="24"/>
        </w:rPr>
        <w:t>Atenciosamente,</w:t>
      </w:r>
    </w:p>
    <w:p w14:paraId="42C2DB82" w14:textId="77777777" w:rsidR="004E1261" w:rsidRPr="00F318DE" w:rsidRDefault="004E1261" w:rsidP="004E1261">
      <w:pPr>
        <w:pStyle w:val="Default"/>
        <w:rPr>
          <w:lang w:val="pt-BR"/>
        </w:rPr>
      </w:pPr>
    </w:p>
    <w:p w14:paraId="26B9A851" w14:textId="6D804740" w:rsidR="00CF1036" w:rsidRPr="00D65E44" w:rsidRDefault="004E1261" w:rsidP="003E4A97">
      <w:pPr>
        <w:pStyle w:val="Default"/>
        <w:rPr>
          <w:lang w:val="pt-BR"/>
        </w:rPr>
      </w:pPr>
      <w:r w:rsidRPr="00F318DE">
        <w:rPr>
          <w:lang w:val="pt-BR"/>
        </w:rPr>
        <w:t xml:space="preserve"> </w:t>
      </w:r>
    </w:p>
    <w:p w14:paraId="66577971" w14:textId="77777777" w:rsidR="00CF1036" w:rsidRPr="00F318DE" w:rsidRDefault="00CF1036" w:rsidP="00C16D06">
      <w:pPr>
        <w:ind w:left="-142" w:right="-568"/>
        <w:rPr>
          <w:sz w:val="24"/>
          <w:szCs w:val="24"/>
        </w:rPr>
      </w:pPr>
    </w:p>
    <w:p w14:paraId="5BC572AF" w14:textId="62DD8835" w:rsidR="00CF1036" w:rsidRPr="00F318DE" w:rsidRDefault="00CF1036" w:rsidP="00CF1036">
      <w:pPr>
        <w:ind w:left="-142" w:right="-568"/>
        <w:jc w:val="center"/>
        <w:rPr>
          <w:sz w:val="24"/>
          <w:szCs w:val="24"/>
        </w:rPr>
      </w:pPr>
      <w:r w:rsidRPr="00F318DE">
        <w:rPr>
          <w:sz w:val="24"/>
          <w:szCs w:val="24"/>
        </w:rPr>
        <w:t>_____________________________________________</w:t>
      </w:r>
    </w:p>
    <w:p w14:paraId="27FD69E9" w14:textId="7C69428C" w:rsidR="00CF1036" w:rsidRPr="006E3E10" w:rsidRDefault="006E3E10" w:rsidP="00CF1036">
      <w:pPr>
        <w:ind w:left="-142" w:right="-568"/>
        <w:jc w:val="center"/>
        <w:rPr>
          <w:color w:val="FF0000"/>
          <w:sz w:val="24"/>
          <w:szCs w:val="24"/>
        </w:rPr>
      </w:pPr>
      <w:r w:rsidRPr="006E3E10">
        <w:rPr>
          <w:color w:val="FF0000"/>
          <w:sz w:val="24"/>
          <w:szCs w:val="24"/>
        </w:rPr>
        <w:t>XXXXXXXXX</w:t>
      </w:r>
    </w:p>
    <w:p w14:paraId="31E930EA" w14:textId="6D2AE194" w:rsidR="00CF1036" w:rsidRPr="00F318DE" w:rsidRDefault="00CF1036" w:rsidP="00CF1036">
      <w:pPr>
        <w:ind w:left="-142" w:right="-568"/>
        <w:jc w:val="center"/>
        <w:rPr>
          <w:sz w:val="24"/>
          <w:szCs w:val="24"/>
        </w:rPr>
      </w:pPr>
      <w:r w:rsidRPr="00F318DE">
        <w:rPr>
          <w:sz w:val="24"/>
          <w:szCs w:val="24"/>
        </w:rPr>
        <w:t>Orientador do Trabalho de Conclusão de Curso</w:t>
      </w:r>
    </w:p>
    <w:p w14:paraId="1C6DA38C" w14:textId="3527ED21" w:rsidR="00CF1036" w:rsidRPr="00F318DE" w:rsidRDefault="00CF1036" w:rsidP="00CF1036">
      <w:pPr>
        <w:ind w:left="-142" w:right="-568"/>
        <w:jc w:val="center"/>
        <w:rPr>
          <w:sz w:val="24"/>
          <w:szCs w:val="24"/>
        </w:rPr>
      </w:pPr>
    </w:p>
    <w:bookmarkEnd w:id="0"/>
    <w:p w14:paraId="73046AB0" w14:textId="0B7DD9D4" w:rsidR="00064346" w:rsidRPr="00F318DE" w:rsidRDefault="00064346" w:rsidP="003E4A97">
      <w:pPr>
        <w:ind w:right="-568"/>
        <w:rPr>
          <w:sz w:val="24"/>
          <w:szCs w:val="24"/>
        </w:rPr>
      </w:pPr>
    </w:p>
    <w:sectPr w:rsidR="00064346" w:rsidRPr="00F318DE" w:rsidSect="00046B5E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F744B" w14:textId="77777777" w:rsidR="00CD07EB" w:rsidRDefault="00CD07EB" w:rsidP="007D3A83">
      <w:r>
        <w:separator/>
      </w:r>
    </w:p>
  </w:endnote>
  <w:endnote w:type="continuationSeparator" w:id="0">
    <w:p w14:paraId="0740A179" w14:textId="77777777" w:rsidR="00CD07EB" w:rsidRDefault="00CD07EB" w:rsidP="007D3A83">
      <w:r>
        <w:continuationSeparator/>
      </w:r>
    </w:p>
  </w:endnote>
  <w:endnote w:type="continuationNotice" w:id="1">
    <w:p w14:paraId="112B36C2" w14:textId="77777777" w:rsidR="00CD07EB" w:rsidRDefault="00CD07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3956B" w14:textId="77777777" w:rsidR="00CD07EB" w:rsidRDefault="00CD07EB" w:rsidP="007D3A83">
      <w:r>
        <w:separator/>
      </w:r>
    </w:p>
  </w:footnote>
  <w:footnote w:type="continuationSeparator" w:id="0">
    <w:p w14:paraId="503A384E" w14:textId="77777777" w:rsidR="00CD07EB" w:rsidRDefault="00CD07EB" w:rsidP="007D3A83">
      <w:r>
        <w:continuationSeparator/>
      </w:r>
    </w:p>
  </w:footnote>
  <w:footnote w:type="continuationNotice" w:id="1">
    <w:p w14:paraId="5BB53C6C" w14:textId="77777777" w:rsidR="00CD07EB" w:rsidRDefault="00CD07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65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164"/>
      <w:gridCol w:w="5585"/>
      <w:gridCol w:w="2316"/>
    </w:tblGrid>
    <w:tr w:rsidR="00C00DF5" w:rsidRPr="00D8782F" w14:paraId="5E7DE46D" w14:textId="77777777" w:rsidTr="001E1D56">
      <w:tc>
        <w:tcPr>
          <w:tcW w:w="1101" w:type="dxa"/>
          <w:vAlign w:val="center"/>
        </w:tcPr>
        <w:p w14:paraId="7A75FDA1" w14:textId="77777777" w:rsidR="00C00DF5" w:rsidRPr="00D8782F" w:rsidRDefault="00C00DF5" w:rsidP="00A66827">
          <w:pPr>
            <w:rPr>
              <w:rFonts w:ascii="Arial" w:hAnsi="Arial" w:cs="Arial"/>
              <w:sz w:val="26"/>
              <w:szCs w:val="26"/>
            </w:rPr>
          </w:pPr>
          <w:r w:rsidRPr="00D8782F">
            <w:rPr>
              <w:rFonts w:ascii="Arial" w:hAnsi="Arial" w:cs="Arial"/>
              <w:sz w:val="26"/>
              <w:szCs w:val="26"/>
            </w:rPr>
            <w:object w:dxaOrig="3916" w:dyaOrig="5443" w14:anchorId="48E1BF7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7.4pt;height:52.8pt" fillcolor="window">
                <v:imagedata r:id="rId1" o:title=""/>
              </v:shape>
              <o:OLEObject Type="Embed" ProgID="MSDraw" ShapeID="_x0000_i1025" DrawAspect="Content" ObjectID="_1745833647" r:id="rId2">
                <o:FieldCodes>\* LOWER</o:FieldCodes>
              </o:OLEObject>
            </w:object>
          </w:r>
        </w:p>
      </w:tc>
      <w:tc>
        <w:tcPr>
          <w:tcW w:w="5648" w:type="dxa"/>
        </w:tcPr>
        <w:p w14:paraId="1B8FF40A" w14:textId="77777777" w:rsidR="00C00DF5" w:rsidRPr="00D8782F" w:rsidRDefault="00C00DF5" w:rsidP="00A66827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 w:rsidRPr="00D8782F">
            <w:rPr>
              <w:rFonts w:ascii="Arial" w:hAnsi="Arial" w:cs="Arial"/>
              <w:b/>
              <w:bCs/>
              <w:sz w:val="26"/>
              <w:szCs w:val="26"/>
            </w:rPr>
            <w:t>Universidade Federal de Alagoas</w:t>
          </w:r>
        </w:p>
        <w:p w14:paraId="7C91E27F" w14:textId="77777777" w:rsidR="00C00DF5" w:rsidRPr="00D8782F" w:rsidRDefault="00C00DF5" w:rsidP="00A66827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 w:rsidRPr="00D8782F">
            <w:rPr>
              <w:rFonts w:ascii="Arial" w:hAnsi="Arial" w:cs="Arial"/>
              <w:b/>
              <w:bCs/>
              <w:sz w:val="26"/>
              <w:szCs w:val="26"/>
            </w:rPr>
            <w:t>Unidade Acadêmica Centro de Tecnologia</w:t>
          </w:r>
        </w:p>
        <w:p w14:paraId="03AB0B31" w14:textId="77777777" w:rsidR="00C00DF5" w:rsidRPr="00D8782F" w:rsidRDefault="00C00DF5" w:rsidP="00A66827">
          <w:pPr>
            <w:jc w:val="center"/>
            <w:rPr>
              <w:rFonts w:ascii="Arial" w:hAnsi="Arial" w:cs="Arial"/>
              <w:b/>
              <w:bCs/>
            </w:rPr>
          </w:pPr>
          <w:r w:rsidRPr="00D8782F">
            <w:rPr>
              <w:rFonts w:ascii="Arial" w:hAnsi="Arial" w:cs="Arial"/>
              <w:b/>
              <w:bCs/>
              <w:sz w:val="26"/>
              <w:szCs w:val="26"/>
            </w:rPr>
            <w:t xml:space="preserve">Curso de Engenharia </w:t>
          </w:r>
          <w:r>
            <w:rPr>
              <w:rFonts w:ascii="Arial" w:hAnsi="Arial" w:cs="Arial"/>
              <w:b/>
              <w:bCs/>
              <w:sz w:val="26"/>
              <w:szCs w:val="26"/>
            </w:rPr>
            <w:t>Civil</w:t>
          </w:r>
        </w:p>
        <w:p w14:paraId="53D8FD63" w14:textId="77777777" w:rsidR="00C00DF5" w:rsidRPr="00D8782F" w:rsidRDefault="00C00DF5" w:rsidP="007D3A83">
          <w:pPr>
            <w:jc w:val="center"/>
            <w:rPr>
              <w:rFonts w:ascii="Arial" w:hAnsi="Arial" w:cs="Arial"/>
              <w:sz w:val="26"/>
              <w:szCs w:val="26"/>
            </w:rPr>
          </w:pPr>
          <w:r w:rsidRPr="00D8782F">
            <w:rPr>
              <w:rFonts w:ascii="Arial" w:hAnsi="Arial" w:cs="Arial"/>
              <w:bCs/>
            </w:rPr>
            <w:t>Av. Lourival de Melo Mota – Tabuleiro do Martins Maceió – AL,</w:t>
          </w:r>
          <w:r w:rsidRPr="00D8782F">
            <w:rPr>
              <w:rFonts w:ascii="Arial" w:hAnsi="Arial" w:cs="Arial"/>
              <w:bCs/>
              <w:lang w:val="es-ES_tradnl"/>
            </w:rPr>
            <w:t xml:space="preserve">  CEP: 57072-970,</w:t>
          </w:r>
          <w:r w:rsidRPr="00D8782F">
            <w:rPr>
              <w:rFonts w:ascii="Arial" w:hAnsi="Arial" w:cs="Arial"/>
              <w:bCs/>
            </w:rPr>
            <w:t xml:space="preserve"> </w:t>
          </w:r>
          <w:r w:rsidRPr="00D8782F">
            <w:rPr>
              <w:rFonts w:ascii="Arial" w:hAnsi="Arial" w:cs="Arial"/>
              <w:bCs/>
              <w:lang w:val="es-ES_tradnl"/>
            </w:rPr>
            <w:t>Tel: (82) 3214-12</w:t>
          </w:r>
          <w:r>
            <w:rPr>
              <w:rFonts w:ascii="Arial" w:hAnsi="Arial" w:cs="Arial"/>
              <w:bCs/>
              <w:lang w:val="es-ES_tradnl"/>
            </w:rPr>
            <w:t>81</w:t>
          </w:r>
        </w:p>
      </w:tc>
      <w:tc>
        <w:tcPr>
          <w:tcW w:w="2316" w:type="dxa"/>
          <w:vAlign w:val="center"/>
        </w:tcPr>
        <w:p w14:paraId="467DADB5" w14:textId="77777777" w:rsidR="00C00DF5" w:rsidRPr="00D8782F" w:rsidRDefault="00C00DF5" w:rsidP="001E1D56">
          <w:pPr>
            <w:jc w:val="center"/>
            <w:rPr>
              <w:rFonts w:ascii="Arial" w:hAnsi="Arial" w:cs="Arial"/>
              <w:sz w:val="26"/>
              <w:szCs w:val="26"/>
            </w:rPr>
          </w:pPr>
          <w:r>
            <w:rPr>
              <w:rFonts w:ascii="Arial" w:hAnsi="Arial" w:cs="Arial"/>
              <w:noProof/>
              <w:sz w:val="26"/>
              <w:szCs w:val="26"/>
            </w:rPr>
            <w:drawing>
              <wp:inline distT="0" distB="0" distL="0" distR="0" wp14:anchorId="177ABDDA" wp14:editId="5AD21F92">
                <wp:extent cx="1314450" cy="609600"/>
                <wp:effectExtent l="19050" t="0" r="0" b="0"/>
                <wp:docPr id="2" name="Imagem 2" descr="Logo CTE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CTE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44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EB1041D" w14:textId="77777777" w:rsidR="00C00DF5" w:rsidRPr="00D8782F" w:rsidRDefault="00C00DF5" w:rsidP="007D3A83">
    <w:pPr>
      <w:pStyle w:val="Ttulo2"/>
      <w:keepNext w:val="0"/>
      <w:rPr>
        <w:rFonts w:cs="Arial"/>
        <w:szCs w:val="24"/>
      </w:rPr>
    </w:pPr>
  </w:p>
  <w:p w14:paraId="07F79033" w14:textId="77777777" w:rsidR="00C00DF5" w:rsidRDefault="00C00DF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445B1"/>
    <w:multiLevelType w:val="hybridMultilevel"/>
    <w:tmpl w:val="077A550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95633"/>
    <w:multiLevelType w:val="hybridMultilevel"/>
    <w:tmpl w:val="3E28F8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112458">
    <w:abstractNumId w:val="1"/>
  </w:num>
  <w:num w:numId="2" w16cid:durableId="1356931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jc1NDGyNDazsDBT0lEKTi0uzszPAykwqgUA6RuxriwAAAA="/>
  </w:docVars>
  <w:rsids>
    <w:rsidRoot w:val="00892F86"/>
    <w:rsid w:val="0001222A"/>
    <w:rsid w:val="0002009C"/>
    <w:rsid w:val="00046B5E"/>
    <w:rsid w:val="000620CC"/>
    <w:rsid w:val="00064346"/>
    <w:rsid w:val="00084A68"/>
    <w:rsid w:val="000A7324"/>
    <w:rsid w:val="000E0B4E"/>
    <w:rsid w:val="00107399"/>
    <w:rsid w:val="00125BF0"/>
    <w:rsid w:val="00131FFF"/>
    <w:rsid w:val="00161C25"/>
    <w:rsid w:val="001C097E"/>
    <w:rsid w:val="001E1D56"/>
    <w:rsid w:val="001E774F"/>
    <w:rsid w:val="00204A9D"/>
    <w:rsid w:val="00230BFE"/>
    <w:rsid w:val="0025394D"/>
    <w:rsid w:val="00255A49"/>
    <w:rsid w:val="002716AB"/>
    <w:rsid w:val="002B28CE"/>
    <w:rsid w:val="002B72EB"/>
    <w:rsid w:val="002D7B14"/>
    <w:rsid w:val="00324EA2"/>
    <w:rsid w:val="00332031"/>
    <w:rsid w:val="003C76E1"/>
    <w:rsid w:val="003D0528"/>
    <w:rsid w:val="003E0C74"/>
    <w:rsid w:val="003E4A97"/>
    <w:rsid w:val="00400993"/>
    <w:rsid w:val="00400A4F"/>
    <w:rsid w:val="004122DD"/>
    <w:rsid w:val="004134F3"/>
    <w:rsid w:val="00441566"/>
    <w:rsid w:val="00481C97"/>
    <w:rsid w:val="004B3573"/>
    <w:rsid w:val="004B6796"/>
    <w:rsid w:val="004E1261"/>
    <w:rsid w:val="0051077E"/>
    <w:rsid w:val="00552CC4"/>
    <w:rsid w:val="00577630"/>
    <w:rsid w:val="0059600A"/>
    <w:rsid w:val="00597A92"/>
    <w:rsid w:val="005A07AE"/>
    <w:rsid w:val="005A1339"/>
    <w:rsid w:val="005E0FDC"/>
    <w:rsid w:val="00684764"/>
    <w:rsid w:val="00690192"/>
    <w:rsid w:val="006D18A6"/>
    <w:rsid w:val="006E3E10"/>
    <w:rsid w:val="0070038C"/>
    <w:rsid w:val="00733C83"/>
    <w:rsid w:val="00737151"/>
    <w:rsid w:val="00741638"/>
    <w:rsid w:val="00757B75"/>
    <w:rsid w:val="007911CD"/>
    <w:rsid w:val="00795CE3"/>
    <w:rsid w:val="007B29B2"/>
    <w:rsid w:val="007C4A1F"/>
    <w:rsid w:val="007D3A83"/>
    <w:rsid w:val="0080093C"/>
    <w:rsid w:val="00821E2A"/>
    <w:rsid w:val="008624C3"/>
    <w:rsid w:val="0087106D"/>
    <w:rsid w:val="00892F86"/>
    <w:rsid w:val="008A5206"/>
    <w:rsid w:val="008C19AF"/>
    <w:rsid w:val="008D7933"/>
    <w:rsid w:val="008E272F"/>
    <w:rsid w:val="008E5054"/>
    <w:rsid w:val="0092161B"/>
    <w:rsid w:val="00925F5D"/>
    <w:rsid w:val="00927333"/>
    <w:rsid w:val="009A58F4"/>
    <w:rsid w:val="009B3B67"/>
    <w:rsid w:val="009C1334"/>
    <w:rsid w:val="009C3AFE"/>
    <w:rsid w:val="009F7A17"/>
    <w:rsid w:val="00A13B19"/>
    <w:rsid w:val="00A16834"/>
    <w:rsid w:val="00A66827"/>
    <w:rsid w:val="00A835E0"/>
    <w:rsid w:val="00A97CEC"/>
    <w:rsid w:val="00B552E0"/>
    <w:rsid w:val="00B83BEE"/>
    <w:rsid w:val="00BD2E16"/>
    <w:rsid w:val="00BE6DE1"/>
    <w:rsid w:val="00C00DF5"/>
    <w:rsid w:val="00C16D06"/>
    <w:rsid w:val="00C36E28"/>
    <w:rsid w:val="00C37775"/>
    <w:rsid w:val="00C87A75"/>
    <w:rsid w:val="00CC37A1"/>
    <w:rsid w:val="00CD07EB"/>
    <w:rsid w:val="00CF1036"/>
    <w:rsid w:val="00D02EF4"/>
    <w:rsid w:val="00D17086"/>
    <w:rsid w:val="00D438BE"/>
    <w:rsid w:val="00D51558"/>
    <w:rsid w:val="00D54659"/>
    <w:rsid w:val="00D65E44"/>
    <w:rsid w:val="00D77C29"/>
    <w:rsid w:val="00D91BDF"/>
    <w:rsid w:val="00DC20C7"/>
    <w:rsid w:val="00DD3105"/>
    <w:rsid w:val="00DE44C6"/>
    <w:rsid w:val="00E32085"/>
    <w:rsid w:val="00E5068B"/>
    <w:rsid w:val="00E76F73"/>
    <w:rsid w:val="00E81E88"/>
    <w:rsid w:val="00EB38EB"/>
    <w:rsid w:val="00F318DE"/>
    <w:rsid w:val="00F3665A"/>
    <w:rsid w:val="00F374C2"/>
    <w:rsid w:val="00F6419A"/>
    <w:rsid w:val="00F76698"/>
    <w:rsid w:val="00F9246A"/>
    <w:rsid w:val="00FC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8820B"/>
  <w15:docId w15:val="{088FDF69-F548-406F-A002-33E0B9BEB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7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qFormat/>
    <w:rsid w:val="00892F86"/>
    <w:pPr>
      <w:keepNext/>
      <w:jc w:val="both"/>
      <w:outlineLvl w:val="0"/>
    </w:pPr>
    <w:rPr>
      <w:sz w:val="24"/>
    </w:rPr>
  </w:style>
  <w:style w:type="paragraph" w:styleId="Ttulo2">
    <w:name w:val="heading 2"/>
    <w:basedOn w:val="Normal"/>
    <w:next w:val="Normal"/>
    <w:link w:val="Ttulo2Char"/>
    <w:qFormat/>
    <w:rsid w:val="00892F86"/>
    <w:pPr>
      <w:keepNext/>
      <w:jc w:val="center"/>
      <w:outlineLvl w:val="1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2Char">
    <w:name w:val="Título 2 Char"/>
    <w:basedOn w:val="Fontepargpadro"/>
    <w:link w:val="Ttulo2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">
    <w:name w:val="Title"/>
    <w:basedOn w:val="Normal"/>
    <w:link w:val="TtuloChar"/>
    <w:qFormat/>
    <w:rsid w:val="00892F86"/>
    <w:pPr>
      <w:jc w:val="center"/>
    </w:pPr>
    <w:rPr>
      <w:sz w:val="24"/>
    </w:rPr>
  </w:style>
  <w:style w:type="character" w:customStyle="1" w:styleId="TtuloChar">
    <w:name w:val="Título Char"/>
    <w:basedOn w:val="Fontepargpadro"/>
    <w:link w:val="Ttulo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892F86"/>
    <w:pPr>
      <w:ind w:right="1608"/>
      <w:jc w:val="both"/>
    </w:pPr>
    <w:rPr>
      <w:sz w:val="24"/>
    </w:rPr>
  </w:style>
  <w:style w:type="character" w:customStyle="1" w:styleId="CorpodetextoChar">
    <w:name w:val="Corpo de texto Char"/>
    <w:basedOn w:val="Fontepargpadro"/>
    <w:link w:val="Corpodetexto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orpodetexto2">
    <w:name w:val="Body Text 2"/>
    <w:basedOn w:val="Normal"/>
    <w:link w:val="Corpodetexto2Char"/>
    <w:rsid w:val="00892F86"/>
    <w:pPr>
      <w:ind w:right="49"/>
      <w:jc w:val="both"/>
    </w:pPr>
    <w:rPr>
      <w:sz w:val="24"/>
    </w:rPr>
  </w:style>
  <w:style w:type="character" w:customStyle="1" w:styleId="Corpodetexto2Char">
    <w:name w:val="Corpo de texto 2 Char"/>
    <w:basedOn w:val="Fontepargpadro"/>
    <w:link w:val="Corpodetexto2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orpodetexto3">
    <w:name w:val="Body Text 3"/>
    <w:basedOn w:val="Normal"/>
    <w:link w:val="Corpodetexto3Char"/>
    <w:rsid w:val="00892F86"/>
    <w:pPr>
      <w:jc w:val="both"/>
    </w:pPr>
    <w:rPr>
      <w:sz w:val="24"/>
    </w:rPr>
  </w:style>
  <w:style w:type="character" w:customStyle="1" w:styleId="Corpodetexto3Char">
    <w:name w:val="Corpo de texto 3 Char"/>
    <w:basedOn w:val="Fontepargpadro"/>
    <w:link w:val="Corpodetexto3"/>
    <w:rsid w:val="00892F8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892F8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7D3A8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D3A8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D3A8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D3A8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3A8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3A83"/>
    <w:rPr>
      <w:rFonts w:ascii="Tahoma" w:eastAsia="Times New Roman" w:hAnsi="Tahoma" w:cs="Tahoma"/>
      <w:sz w:val="16"/>
      <w:szCs w:val="16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1E1D5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E1D56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E1D56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E1D5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E1D56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1E1D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customStyle="1" w:styleId="Default">
    <w:name w:val="Default"/>
    <w:rsid w:val="004E12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.adriana@gmail.com</dc:creator>
  <cp:lastModifiedBy>Rodolfo Brandao</cp:lastModifiedBy>
  <cp:revision>8</cp:revision>
  <cp:lastPrinted>2022-07-04T19:46:00Z</cp:lastPrinted>
  <dcterms:created xsi:type="dcterms:W3CDTF">2022-07-04T19:44:00Z</dcterms:created>
  <dcterms:modified xsi:type="dcterms:W3CDTF">2023-05-17T16:01:00Z</dcterms:modified>
</cp:coreProperties>
</file>